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8d86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65700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7107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